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177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78a5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28303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